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for</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For International Actor Training Program in Russia Saint Petersburg</w:t>
      </w:r>
    </w:p>
    <w:bookmarkEnd w:id="20"/>
    <w:p>
      <w:pPr>
        <w:pStyle w:val="BodyText"/>
      </w:pPr>
      <w:r>
        <w:t xml:space="preserve">Dr. Elena Petrova</w:t>
      </w:r>
      <w:r>
        <w:br/>
      </w:r>
      <w:r>
        <w:t xml:space="preserve">Director of International Programs</w:t>
      </w:r>
      <w:r>
        <w:br/>
      </w:r>
      <w:r>
        <w:t xml:space="preserve">State Institute of Performing Arts</w:t>
      </w:r>
      <w:r>
        <w:br/>
      </w:r>
      <w:r>
        <w:t xml:space="preserve">Leningradsky Prospekt 40, Saint Petersburg, 191186</w:t>
      </w:r>
      <w:r>
        <w:br/>
      </w:r>
      <w:r>
        <w:t xml:space="preserve">Russia</w:t>
      </w:r>
    </w:p>
    <w:p>
      <w:pPr>
        <w:pStyle w:val="BodyText"/>
      </w:pPr>
      <w:r>
        <w:t xml:space="preserve">Date: October 26, 2023</w:t>
      </w:r>
    </w:p>
    <w:p>
      <w:pPr>
        <w:pStyle w:val="BodyText"/>
      </w:pPr>
      <w:r>
        <w:t xml:space="preserve">Dear Dr. Petrova,</w:t>
      </w:r>
    </w:p>
    <w:p>
      <w:pPr>
        <w:pStyle w:val="BodyText"/>
      </w:pPr>
      <w:r>
        <w:t xml:space="preserve">It is with profound admiration for Russia's theatrical legacy and an unwavering passion for the craft that I submit this Scholarship Application Letter as a dedicated Actor seeking immersive training at your esteemed institution in Saint Petersburg, Russia. As an emerging artist whose journey has been defined by rigorous study of classical and contemporary performance techniques, I have long envisioned my artistic evolution within the hallowed spaces where Stanislavski's methodologies took root and Chekhov's genius breathed life into the stage. The opportunity to train in Russia Saint Petersburg represents not merely an educational pursuit, but a sacred pilgrimage for any Actor committed to mastering the profound depths of our profession.</w:t>
      </w:r>
    </w:p>
    <w:p>
      <w:pPr>
        <w:pStyle w:val="BodyText"/>
      </w:pPr>
      <w:r>
        <w:t xml:space="preserve">My theatrical journey began at the National Academy of Dramatic Art in Toronto, where I earned my BFA with honors, specializing in classical text interpretation. However, it was during a transformative exchange program at Moscow's Theatre School that I first experienced the visceral power of Russian acting tradition—a tradition uniquely embodied by the living legacy of Saint Petersburg. Under the tutelage of visiting professors from the Mikhailovsky Theatre, I performed excerpts from Turgenev's "A Month in the Country" and received invaluable feedback on my portrayal of Katerina Ivanovna in "The Seagull." That experience crystallized my understanding: to become a true Actor, one must immerse oneself not just in technique, but in the cultural DNA of theatre's greatest schools. This is precisely why I am applying for your prestigious scholarship program to study in Russia Saint Petersburg—a city where every cobblestone echoes with theatrical history and where the Stanislavski System was forged.</w:t>
      </w:r>
    </w:p>
    <w:p>
      <w:pPr>
        <w:pStyle w:val="BodyText"/>
      </w:pPr>
      <w:r>
        <w:t xml:space="preserve">My professional trajectory has been meticulously aligned toward this moment. I have performed lead roles in five Shakespearean productions at Toronto's Stratford Festival, including Ophelia in "Hamlet" and Cordelia in "King Lear," earning critical acclaim for my psychological depth. Simultaneously, I have pursued intensive study of Russian theatrical masterpieces through independent research—analyzing archival recordings of the Maly Theatre's 1920s productions and translating Chekhov's monologues into contemporary English. Yet, I recognize that theoretical knowledge cannot substitute for the hands-on guidance available only at your institution. The opportunity to train under Professor Sergei Volkov, renowned for his revival of Meyerhold's biomechanics, or to work with the legendary choreographers of the Vaganova Ballet Academy would be a cornerstone of my artistic development. This Scholarship Application Letter is my earnest plea to join your vibrant community in Russia Saint Petersburg—where I can absorb not just techniques, but the very soul of Russian theatre.</w:t>
      </w:r>
    </w:p>
    <w:p>
      <w:pPr>
        <w:pStyle w:val="BodyText"/>
      </w:pPr>
      <w:r>
        <w:t xml:space="preserve">Why Saint Petersburg specifically? The city is not merely a location for my studies—it is the beating heart of theatrical innovation. From the Imperial theatres that hosted Dostoevsky's intellectual salons to the contemporary experimental stages of Teatr.doc, Saint Petersburg offers an unparalleled continuum of theatrical evolution. I have meticulously studied your curriculum, particularly the "Russian Classical Tradition" seminar and "Stage Movement in Chekhovian Contexts" course—both essential for my goal to bridge Eastern European dramatic sensibilities with global theatre practices. This scholarship would enable me to access resources unavailable elsewhere: rehearsal space at the historic Alexandrinsky Theatre, access to the State Archives of Dramatic Arts, and mentorship from professors who witnessed the Soviet era's theatrical revolutions firsthand. For an Actor, there is no more potent training ground than Russia Saint Petersburg.</w:t>
      </w:r>
    </w:p>
    <w:p>
      <w:pPr>
        <w:pStyle w:val="BodyText"/>
      </w:pPr>
      <w:r>
        <w:t xml:space="preserve">Financial considerations compel this Scholarship Application Letter to be submitted with particular urgency. While I have secured partial funding through my home country's cultural exchange program, the cost of tuition, accommodation in Saint Petersburg's historic district near the Neva River, and required travel expenses would otherwise be prohibitive. Your scholarship represents not just financial support but an investment in cross-cultural artistic dialogue—a vital mission for our increasingly interconnected world. I am prepared to contribute fully as a student: I will volunteer at your community outreach programs, share my experience with Toronto's multicultural theatre scene during university events, and document my training journey through a digital archive of Russian theatrical techniques for international students. My commitment to this Scholarship Application Letter extends beyond personal gain; it is an offer of partnership in fostering global theatrical understanding.</w:t>
      </w:r>
    </w:p>
    <w:p>
      <w:pPr>
        <w:pStyle w:val="BodyText"/>
      </w:pPr>
      <w:r>
        <w:t xml:space="preserve">My vision as an Actor transcends the stage in Russia Saint Petersburg—I intend to become a cultural ambassador who reinterprets Russian theatrical traditions for contemporary global audiences. Upon completion of this program, I will establish "The Neva Theatre Collective" in my home country, merging Stanislavski's emotional truth with modern storytelling frameworks. This initiative will produce bilingual productions (English/Russian) of works by Chekhov and Ostrovsky while training young actors in the psychological techniques I'll master under your guidance. The scholarship is not merely a funding mechanism; it is the catalyst for creating a sustainable bridge between Russia's theatrical heritage and the new wave of global performance artists. As an Actor, I understand that true artistry flourishes when cultures converse—a dialogue I am determined to foster through my work in Saint Petersburg.</w:t>
      </w:r>
    </w:p>
    <w:p>
      <w:pPr>
        <w:pStyle w:val="BodyText"/>
      </w:pPr>
      <w:r>
        <w:t xml:space="preserve">I have attached my complete portfolio including performance videos, recommendation letters from Dr. Aris Thorne (former Artistic Director of Stratford Festival) and Professor Olga Kozlova (ex-Acting Department Head, Moscow Theatre School), and a detailed study plan outlining how I will utilize your institution's resources to advance the field. I respectfully request an interview at your earliest convenience to discuss how my artistic vision aligns with the mission of your school in Russia Saint Petersburg. Thank you for considering this Scholarship Application Letter from a passionate Actor whose dream is inseparable from the legacy of Saint Petersburg theatre.</w:t>
      </w:r>
    </w:p>
    <w:p>
      <w:pPr>
        <w:pStyle w:val="BodyText"/>
      </w:pPr>
      <w:r>
        <w:t xml:space="preserve">Sincerely,</w:t>
      </w:r>
    </w:p>
    <w:p>
      <w:pPr>
        <w:pStyle w:val="BodyText"/>
      </w:pPr>
      <w:r>
        <w:br/>
      </w:r>
      <w:r>
        <w:br/>
      </w:r>
      <w:r>
        <w:br/>
      </w:r>
    </w:p>
    <w:p>
      <w:pPr>
        <w:pStyle w:val="BodyText"/>
      </w:pPr>
      <w:r>
        <w:t xml:space="preserve">Alexander Petrov</w:t>
      </w:r>
    </w:p>
    <w:p>
      <w:pPr>
        <w:pStyle w:val="BodyText"/>
      </w:pPr>
      <w:r>
        <w:t xml:space="preserve">Professional Actor &amp; International Student Candidate</w:t>
      </w:r>
    </w:p>
    <w:p>
      <w:pPr>
        <w:pStyle w:val="BodyText"/>
      </w:pPr>
      <w:r>
        <w:t xml:space="preserve">Phone: +1 (416) 555-0198 | Email: alex.petrov@theatre.ca</w:t>
      </w:r>
    </w:p>
    <w:p>
      <w:pPr>
        <w:pStyle w:val="BodyText"/>
      </w:pPr>
      <w:r>
        <w:t xml:space="preserve">"The stage is the only place where a man can be himself and yet become everyone else." – Konstantin Stanislavski (Saint Petersburg, 19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for Saint Petersburg</dc:title>
  <dc:creator/>
  <dc:language>en</dc:language>
  <cp:keywords/>
  <dcterms:created xsi:type="dcterms:W3CDTF">2025-12-10T14:04:50Z</dcterms:created>
  <dcterms:modified xsi:type="dcterms:W3CDTF">2025-12-10T14:04:50Z</dcterms:modified>
</cp:coreProperties>
</file>

<file path=docProps/custom.xml><?xml version="1.0" encoding="utf-8"?>
<Properties xmlns="http://schemas.openxmlformats.org/officeDocument/2006/custom-properties" xmlns:vt="http://schemas.openxmlformats.org/officeDocument/2006/docPropsVTypes"/>
</file>